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2CF5968" w14:textId="77777777" w:rsidR="00BF0C1E" w:rsidRDefault="00A15B9D" w:rsidP="00BF0C1E">
      <w:pPr>
        <w:widowControl/>
        <w:jc w:val="center"/>
        <w:rPr>
          <w:rFonts w:ascii="Helvetica Neue" w:eastAsia="Times New Roman" w:hAnsi="Helvetica Neue" w:cs="Times New Roman"/>
          <w:color w:val="000000"/>
          <w:kern w:val="0"/>
          <w:sz w:val="36"/>
          <w:szCs w:val="36"/>
        </w:rPr>
      </w:pPr>
      <w:r w:rsidRPr="00A15B9D">
        <w:rPr>
          <w:rFonts w:ascii="Helvetica Neue" w:eastAsia="Times New Roman" w:hAnsi="Helvetica Neue" w:cs="Times New Roman"/>
          <w:color w:val="000000"/>
          <w:kern w:val="0"/>
          <w:sz w:val="36"/>
          <w:szCs w:val="36"/>
        </w:rPr>
        <w:t>Combinatorial Game - Summary-0</w:t>
      </w:r>
      <w:r w:rsidR="00740041">
        <w:rPr>
          <w:rFonts w:ascii="Helvetica Neue" w:eastAsia="Times New Roman" w:hAnsi="Helvetica Neue" w:cs="Times New Roman"/>
          <w:color w:val="000000"/>
          <w:kern w:val="0"/>
          <w:sz w:val="36"/>
          <w:szCs w:val="36"/>
        </w:rPr>
        <w:t>3</w:t>
      </w:r>
    </w:p>
    <w:p w14:paraId="6FC0556D" w14:textId="35C0E2E8" w:rsidR="0015595B" w:rsidRDefault="009C5683" w:rsidP="0021563B">
      <w:pPr>
        <w:widowControl/>
        <w:ind w:firstLineChars="200" w:firstLine="560"/>
        <w:jc w:val="left"/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</w:pP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I think we should first </w:t>
      </w:r>
      <w:r w:rsidR="00830D84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implement the </w:t>
      </w:r>
      <w:r w:rsidR="00830D84" w:rsidRPr="00830D84"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>Alpha</w:t>
      </w:r>
      <w:r w:rsidR="00830D84" w:rsidRPr="00830D84"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>-</w:t>
      </w:r>
      <w:r w:rsidR="00830D84" w:rsidRPr="00830D84"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>Beta</w:t>
      </w:r>
      <w:r w:rsidR="00830D84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algorithm and try to optimize it with the </w:t>
      </w:r>
      <w:r w:rsidR="00830D84" w:rsidRPr="00830D84"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>null-windows</w:t>
      </w:r>
      <w:r w:rsidR="00830D84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test. Then learn the principles of </w:t>
      </w: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CNN. </w:t>
      </w:r>
      <w:r w:rsidR="00830D84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Then</w:t>
      </w: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design a new algorithm with the combination of CNN and search algorithm.</w:t>
      </w:r>
      <w:r w:rsidR="00F115B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At </w:t>
      </w:r>
      <w:r w:rsidR="00F115B2" w:rsidRPr="00F115B2"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>last</w:t>
      </w:r>
      <w:r w:rsidR="00F115B2"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>,</w:t>
      </w:r>
      <w:r w:rsidR="00F115B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realiz</w:t>
      </w: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e</w:t>
      </w:r>
      <w:r w:rsidR="00830D84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and verify</w:t>
      </w: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</w:t>
      </w:r>
      <w:r w:rsidRPr="00830D84"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>it.</w:t>
      </w:r>
      <w:r w:rsidR="0021563B"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 xml:space="preserve"> </w:t>
      </w:r>
      <w:bookmarkStart w:id="0" w:name="_GoBack"/>
      <w:bookmarkEnd w:id="0"/>
    </w:p>
    <w:p w14:paraId="43CDA7DC" w14:textId="4AE71034" w:rsidR="0021563B" w:rsidRPr="009C5683" w:rsidRDefault="0021563B" w:rsidP="0021563B">
      <w:pPr>
        <w:widowControl/>
        <w:ind w:firstLineChars="200" w:firstLine="560"/>
        <w:jc w:val="left"/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</w:pPr>
      <w:r>
        <w:rPr>
          <w:rFonts w:ascii="Times New Roman" w:eastAsia="宋体" w:hAnsi="Times New Roman" w:cs="Times New Roman"/>
          <w:noProof/>
          <w:color w:val="000000"/>
          <w:kern w:val="0"/>
          <w:sz w:val="28"/>
          <w:szCs w:val="28"/>
          <w:lang w:eastAsia="zh-CN"/>
        </w:rPr>
        <w:t>The following are the main components of this algorithm.</w:t>
      </w:r>
    </w:p>
    <w:p w14:paraId="252F39E5" w14:textId="03493CDE" w:rsidR="004933DA" w:rsidRPr="000D31A2" w:rsidRDefault="004933DA" w:rsidP="004933DA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</w:pP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1</w:t>
      </w:r>
      <w:r w:rsidRPr="000D31A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&gt; </w:t>
      </w:r>
      <w:r>
        <w:rPr>
          <w:rFonts w:ascii="Times New Roman" w:eastAsia="宋体" w:hAnsi="Times New Roman" w:cs="Times New Roman" w:hint="eastAsia"/>
          <w:color w:val="000000"/>
          <w:kern w:val="0"/>
          <w:sz w:val="28"/>
          <w:szCs w:val="28"/>
          <w:lang w:eastAsia="zh-CN"/>
        </w:rPr>
        <w:t>A</w:t>
      </w: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ttentions</w:t>
      </w:r>
      <w:r w:rsidRPr="000D31A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</w:t>
      </w:r>
    </w:p>
    <w:p w14:paraId="3E755854" w14:textId="1FCCBCF7" w:rsidR="004933DA" w:rsidRDefault="004933DA" w:rsidP="0021563B">
      <w:pPr>
        <w:widowControl/>
        <w:ind w:firstLineChars="200" w:firstLine="480"/>
        <w:jc w:val="left"/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</w:pPr>
      <w:r w:rsidRPr="00C05A4A">
        <w:rPr>
          <w:rFonts w:ascii="Times New Roman" w:eastAsia="宋体" w:hAnsi="Times New Roman"/>
          <w:lang w:eastAsia="zh-CN"/>
        </w:rPr>
        <w:t>The number of layers must be even. Since the odd-numbered nodes are AI and the even-numbered nodes are players, if the AI does not consider the player's defense, then this estimate is obviously problematic.</w:t>
      </w:r>
    </w:p>
    <w:p w14:paraId="0AD26D6C" w14:textId="350AEC33" w:rsidR="00BF0C1E" w:rsidRPr="00BF0C1E" w:rsidRDefault="004933DA" w:rsidP="00BF0C1E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</w:pP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2</w:t>
      </w:r>
      <w:r w:rsidR="00BF0C1E" w:rsidRPr="000D31A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&gt; </w:t>
      </w:r>
      <w:r w:rsidR="00AE41F0" w:rsidRPr="00BF0C1E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CNN</w:t>
      </w:r>
      <w:r w:rsidR="00A15B9D" w:rsidRPr="00BF0C1E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 </w:t>
      </w:r>
    </w:p>
    <w:p w14:paraId="72D6EAF8" w14:textId="6F1D4AFD" w:rsidR="00BF0C1E" w:rsidRPr="00BF0C1E" w:rsidRDefault="00BF0C1E" w:rsidP="00BF0C1E">
      <w:pPr>
        <w:ind w:firstLineChars="200" w:firstLine="480"/>
        <w:rPr>
          <w:rFonts w:ascii="Times New Roman" w:eastAsia="宋体" w:hAnsi="Times New Roman"/>
          <w:lang w:eastAsia="zh-CN"/>
        </w:rPr>
      </w:pPr>
      <w:r w:rsidRPr="00BF0C1E">
        <w:rPr>
          <w:rFonts w:ascii="Times New Roman" w:eastAsia="宋体" w:hAnsi="Times New Roman"/>
          <w:lang w:eastAsia="zh-CN"/>
        </w:rPr>
        <w:t xml:space="preserve">The convolutional neural network is used to extract picture features for image recognition. Isn't the </w:t>
      </w:r>
      <w:r w:rsidRPr="0021563B">
        <w:rPr>
          <w:rFonts w:ascii="Times New Roman" w:eastAsia="宋体" w:hAnsi="Times New Roman"/>
          <w:noProof/>
          <w:lang w:eastAsia="zh-CN"/>
        </w:rPr>
        <w:t>board</w:t>
      </w:r>
      <w:r w:rsidRPr="00BF0C1E">
        <w:rPr>
          <w:rFonts w:ascii="Times New Roman" w:eastAsia="宋体" w:hAnsi="Times New Roman"/>
          <w:lang w:eastAsia="zh-CN"/>
        </w:rPr>
        <w:t xml:space="preserve"> a small picture? And each pixel has only three values. It’s natural to recognize and </w:t>
      </w:r>
      <w:r w:rsidR="00C05A4A">
        <w:rPr>
          <w:rFonts w:ascii="Times New Roman" w:eastAsia="宋体" w:hAnsi="Times New Roman"/>
          <w:lang w:eastAsia="zh-CN"/>
        </w:rPr>
        <w:t>evaluate</w:t>
      </w:r>
      <w:r w:rsidRPr="00BF0C1E">
        <w:rPr>
          <w:rFonts w:ascii="Times New Roman" w:eastAsia="宋体" w:hAnsi="Times New Roman"/>
          <w:lang w:eastAsia="zh-CN"/>
        </w:rPr>
        <w:t xml:space="preserve"> pictures.</w:t>
      </w:r>
    </w:p>
    <w:p w14:paraId="47173F87" w14:textId="0C7A211B" w:rsidR="00417474" w:rsidRPr="00C05A4A" w:rsidRDefault="00C05A4A" w:rsidP="000D31A2">
      <w:pPr>
        <w:ind w:firstLineChars="200" w:firstLine="480"/>
        <w:rPr>
          <w:rFonts w:ascii="Times New Roman" w:eastAsia="宋体" w:hAnsi="Times New Roman"/>
          <w:lang w:eastAsia="zh-CN"/>
        </w:rPr>
      </w:pPr>
      <w:r>
        <w:rPr>
          <w:rFonts w:ascii="Times New Roman" w:eastAsia="宋体" w:hAnsi="Times New Roman"/>
          <w:lang w:eastAsia="zh-CN"/>
        </w:rPr>
        <w:t xml:space="preserve">We should </w:t>
      </w:r>
      <w:r w:rsidR="00BF0C1E" w:rsidRPr="00BF0C1E">
        <w:rPr>
          <w:rFonts w:ascii="Times New Roman" w:eastAsia="宋体" w:hAnsi="Times New Roman"/>
          <w:lang w:eastAsia="zh-CN"/>
        </w:rPr>
        <w:t xml:space="preserve">use a combination of search </w:t>
      </w:r>
      <w:r>
        <w:rPr>
          <w:rFonts w:ascii="Times New Roman" w:eastAsia="宋体" w:hAnsi="Times New Roman"/>
          <w:lang w:eastAsia="zh-CN"/>
        </w:rPr>
        <w:t>and</w:t>
      </w:r>
      <w:r w:rsidR="00BF0C1E" w:rsidRPr="00BF0C1E">
        <w:rPr>
          <w:rFonts w:ascii="Times New Roman" w:eastAsia="宋体" w:hAnsi="Times New Roman"/>
          <w:lang w:eastAsia="zh-CN"/>
        </w:rPr>
        <w:t xml:space="preserve"> neural network technology.</w:t>
      </w:r>
    </w:p>
    <w:p w14:paraId="548EBB76" w14:textId="45AB5E59" w:rsidR="00406952" w:rsidRPr="000D31A2" w:rsidRDefault="004933DA" w:rsidP="00406952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</w:pP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3</w:t>
      </w:r>
      <w:r w:rsidR="00074644" w:rsidRPr="000D31A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&gt; </w:t>
      </w:r>
      <w:r w:rsidR="00406952" w:rsidRPr="000D31A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Alpha Beta</w:t>
      </w:r>
    </w:p>
    <w:p w14:paraId="75AEE354" w14:textId="36CA70F9" w:rsidR="00074644" w:rsidRDefault="00C05A4A" w:rsidP="000D31A2">
      <w:pPr>
        <w:ind w:firstLineChars="200" w:firstLine="480"/>
        <w:rPr>
          <w:rFonts w:ascii="Times New Roman" w:eastAsia="宋体" w:hAnsi="Times New Roman"/>
          <w:lang w:eastAsia="zh-CN"/>
        </w:rPr>
      </w:pPr>
      <w:r w:rsidRPr="00C05A4A">
        <w:rPr>
          <w:rFonts w:ascii="Times New Roman" w:eastAsia="宋体" w:hAnsi="Times New Roman"/>
          <w:lang w:eastAsia="zh-CN"/>
        </w:rPr>
        <w:t xml:space="preserve">If </w:t>
      </w:r>
      <w:r>
        <w:rPr>
          <w:rFonts w:ascii="Times New Roman" w:eastAsia="宋体" w:hAnsi="Times New Roman"/>
          <w:lang w:eastAsia="zh-CN"/>
        </w:rPr>
        <w:t>we</w:t>
      </w:r>
      <w:r w:rsidRPr="00C05A4A">
        <w:rPr>
          <w:rFonts w:ascii="Times New Roman" w:eastAsia="宋体" w:hAnsi="Times New Roman"/>
          <w:lang w:eastAsia="zh-CN"/>
        </w:rPr>
        <w:t xml:space="preserve"> can arrange </w:t>
      </w:r>
      <w:r>
        <w:rPr>
          <w:rFonts w:ascii="Times New Roman" w:eastAsia="宋体" w:hAnsi="Times New Roman"/>
          <w:lang w:eastAsia="zh-CN"/>
        </w:rPr>
        <w:t>the nodes</w:t>
      </w:r>
      <w:r w:rsidRPr="00C05A4A">
        <w:rPr>
          <w:rFonts w:ascii="Times New Roman" w:eastAsia="宋体" w:hAnsi="Times New Roman"/>
          <w:lang w:eastAsia="zh-CN"/>
        </w:rPr>
        <w:t xml:space="preserve"> roughly in order, the efficiency of pruning will be greatly improved. </w:t>
      </w:r>
      <w:r>
        <w:rPr>
          <w:rFonts w:ascii="Times New Roman" w:eastAsia="宋体" w:hAnsi="Times New Roman"/>
          <w:lang w:eastAsia="zh-CN"/>
        </w:rPr>
        <w:t>Evaluate the certain position</w:t>
      </w:r>
      <w:r w:rsidR="004933DA">
        <w:rPr>
          <w:rFonts w:ascii="Times New Roman" w:eastAsia="宋体" w:hAnsi="Times New Roman"/>
          <w:lang w:eastAsia="zh-CN"/>
        </w:rPr>
        <w:t>,</w:t>
      </w:r>
      <w:r>
        <w:rPr>
          <w:rFonts w:ascii="Times New Roman" w:eastAsia="宋体" w:hAnsi="Times New Roman"/>
          <w:lang w:eastAsia="zh-CN"/>
        </w:rPr>
        <w:t xml:space="preserve"> </w:t>
      </w:r>
      <w:r w:rsidRPr="004933DA">
        <w:rPr>
          <w:rFonts w:ascii="Times New Roman" w:eastAsia="宋体" w:hAnsi="Times New Roman"/>
          <w:noProof/>
          <w:lang w:eastAsia="zh-CN"/>
        </w:rPr>
        <w:t>not</w:t>
      </w:r>
      <w:r>
        <w:rPr>
          <w:rFonts w:ascii="Times New Roman" w:eastAsia="宋体" w:hAnsi="Times New Roman"/>
          <w:lang w:eastAsia="zh-CN"/>
        </w:rPr>
        <w:t xml:space="preserve"> the whole board</w:t>
      </w:r>
      <w:r w:rsidRPr="00C05A4A">
        <w:rPr>
          <w:rFonts w:ascii="Times New Roman" w:eastAsia="宋体" w:hAnsi="Times New Roman"/>
          <w:lang w:eastAsia="zh-CN"/>
        </w:rPr>
        <w:t>.</w:t>
      </w:r>
    </w:p>
    <w:p w14:paraId="586C0271" w14:textId="1E4DA54B" w:rsidR="00386034" w:rsidRPr="000D31A2" w:rsidRDefault="00386034" w:rsidP="000D31A2">
      <w:pPr>
        <w:ind w:firstLineChars="200" w:firstLine="480"/>
        <w:rPr>
          <w:rFonts w:ascii="Times New Roman" w:eastAsia="宋体" w:hAnsi="Times New Roman"/>
          <w:lang w:eastAsia="zh-CN"/>
        </w:rPr>
      </w:pPr>
      <w:r>
        <w:rPr>
          <w:rFonts w:ascii="Times New Roman" w:eastAsia="宋体" w:hAnsi="Times New Roman"/>
          <w:lang w:eastAsia="zh-CN"/>
        </w:rPr>
        <w:t xml:space="preserve">In </w:t>
      </w:r>
      <w:r w:rsidRPr="00386034">
        <w:rPr>
          <w:rFonts w:ascii="Times New Roman" w:eastAsia="宋体" w:hAnsi="Times New Roman"/>
          <w:noProof/>
          <w:lang w:eastAsia="zh-CN"/>
        </w:rPr>
        <w:t>addition</w:t>
      </w:r>
      <w:r>
        <w:rPr>
          <w:rFonts w:ascii="Times New Roman" w:eastAsia="宋体" w:hAnsi="Times New Roman"/>
          <w:lang w:eastAsia="zh-CN"/>
        </w:rPr>
        <w:t>, we can optimize the algorithm with the null-widows test.</w:t>
      </w:r>
    </w:p>
    <w:p w14:paraId="2388BF25" w14:textId="2F39B836" w:rsidR="00C50DD6" w:rsidRPr="000D31A2" w:rsidRDefault="004933DA" w:rsidP="00A15B9D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</w:pP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4</w:t>
      </w:r>
      <w:r w:rsidR="008607D0" w:rsidRPr="000D31A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&gt; </w:t>
      </w: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Iterative D</w:t>
      </w:r>
      <w:r w:rsidRPr="004933DA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eepening</w:t>
      </w:r>
    </w:p>
    <w:p w14:paraId="3AE0D5AA" w14:textId="3C73E729" w:rsidR="008607D0" w:rsidRPr="000D31A2" w:rsidRDefault="00C05A4A" w:rsidP="000D31A2">
      <w:pPr>
        <w:ind w:firstLineChars="200" w:firstLine="480"/>
        <w:rPr>
          <w:rFonts w:ascii="Times New Roman" w:eastAsia="宋体" w:hAnsi="Times New Roman"/>
          <w:lang w:eastAsia="zh-CN"/>
        </w:rPr>
      </w:pPr>
      <w:r w:rsidRPr="00C05A4A">
        <w:rPr>
          <w:rFonts w:ascii="Times New Roman" w:eastAsia="宋体" w:hAnsi="Times New Roman"/>
          <w:lang w:eastAsia="zh-CN"/>
        </w:rPr>
        <w:t xml:space="preserve">If you </w:t>
      </w:r>
      <w:r>
        <w:rPr>
          <w:rFonts w:ascii="Times New Roman" w:eastAsia="宋体" w:hAnsi="Times New Roman"/>
          <w:lang w:eastAsia="zh-CN"/>
        </w:rPr>
        <w:t>are going to</w:t>
      </w:r>
      <w:r w:rsidRPr="00C05A4A">
        <w:rPr>
          <w:rFonts w:ascii="Times New Roman" w:eastAsia="宋体" w:hAnsi="Times New Roman"/>
          <w:lang w:eastAsia="zh-CN"/>
        </w:rPr>
        <w:t xml:space="preserve"> win, choose the </w:t>
      </w:r>
      <w:r>
        <w:rPr>
          <w:rFonts w:ascii="Times New Roman" w:eastAsia="宋体" w:hAnsi="Times New Roman"/>
          <w:lang w:eastAsia="zh-CN"/>
        </w:rPr>
        <w:t>step</w:t>
      </w:r>
      <w:r w:rsidRPr="00C05A4A">
        <w:rPr>
          <w:rFonts w:ascii="Times New Roman" w:eastAsia="宋体" w:hAnsi="Times New Roman"/>
          <w:lang w:eastAsia="zh-CN"/>
        </w:rPr>
        <w:t xml:space="preserve"> with the shortest path</w:t>
      </w:r>
      <w:r>
        <w:rPr>
          <w:rFonts w:ascii="Times New Roman" w:eastAsia="宋体" w:hAnsi="Times New Roman"/>
          <w:lang w:eastAsia="zh-CN"/>
        </w:rPr>
        <w:t>. In contrast, i</w:t>
      </w:r>
      <w:r w:rsidRPr="00C05A4A">
        <w:rPr>
          <w:rFonts w:ascii="Times New Roman" w:eastAsia="宋体" w:hAnsi="Times New Roman"/>
          <w:lang w:eastAsia="zh-CN"/>
        </w:rPr>
        <w:t xml:space="preserve">f you </w:t>
      </w:r>
      <w:r>
        <w:rPr>
          <w:rFonts w:ascii="Times New Roman" w:eastAsia="宋体" w:hAnsi="Times New Roman"/>
          <w:lang w:eastAsia="zh-CN"/>
        </w:rPr>
        <w:t>are going</w:t>
      </w:r>
      <w:r w:rsidRPr="00C05A4A">
        <w:rPr>
          <w:rFonts w:ascii="Times New Roman" w:eastAsia="宋体" w:hAnsi="Times New Roman"/>
          <w:lang w:eastAsia="zh-CN"/>
        </w:rPr>
        <w:t xml:space="preserve"> to lose, choose the </w:t>
      </w:r>
      <w:r>
        <w:rPr>
          <w:rFonts w:ascii="Times New Roman" w:eastAsia="宋体" w:hAnsi="Times New Roman"/>
          <w:lang w:eastAsia="zh-CN"/>
        </w:rPr>
        <w:t>step</w:t>
      </w:r>
      <w:r w:rsidRPr="00C05A4A">
        <w:rPr>
          <w:rFonts w:ascii="Times New Roman" w:eastAsia="宋体" w:hAnsi="Times New Roman"/>
          <w:lang w:eastAsia="zh-CN"/>
        </w:rPr>
        <w:t xml:space="preserve"> with the longest path.</w:t>
      </w:r>
    </w:p>
    <w:p w14:paraId="13F6B4D7" w14:textId="77777777" w:rsidR="00BC50A1" w:rsidRPr="000D31A2" w:rsidRDefault="00BC50A1" w:rsidP="00BC50A1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</w:pPr>
      <w:r w:rsidRPr="000D31A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5&gt; Zobrist</w:t>
      </w:r>
    </w:p>
    <w:p w14:paraId="63EAE5CE" w14:textId="136694B9" w:rsidR="00BC50A1" w:rsidRPr="000D31A2" w:rsidRDefault="00C05A4A" w:rsidP="000D31A2">
      <w:pPr>
        <w:ind w:firstLineChars="200" w:firstLine="480"/>
        <w:rPr>
          <w:rFonts w:ascii="Times New Roman" w:eastAsia="宋体" w:hAnsi="Times New Roman"/>
          <w:lang w:eastAsia="zh-CN"/>
        </w:rPr>
      </w:pPr>
      <w:r w:rsidRPr="00C05A4A">
        <w:rPr>
          <w:rFonts w:ascii="Times New Roman" w:eastAsia="宋体" w:hAnsi="Times New Roman"/>
          <w:lang w:eastAsia="zh-CN"/>
        </w:rPr>
        <w:t>Many times there will be repeated searches. Zobrist is a fast hash algorithm, we can represent a game by a 64-bit integer.</w:t>
      </w:r>
    </w:p>
    <w:p w14:paraId="7ED20338" w14:textId="05283082" w:rsidR="00BC50A1" w:rsidRPr="000D31A2" w:rsidRDefault="004933DA" w:rsidP="000D31A2">
      <w:pPr>
        <w:widowControl/>
        <w:jc w:val="left"/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</w:pPr>
      <w:r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>6</w:t>
      </w:r>
      <w:r w:rsidR="00BC50A1" w:rsidRPr="000D31A2">
        <w:rPr>
          <w:rFonts w:ascii="Times New Roman" w:eastAsia="宋体" w:hAnsi="Times New Roman" w:cs="Times New Roman"/>
          <w:color w:val="000000"/>
          <w:kern w:val="0"/>
          <w:sz w:val="28"/>
          <w:szCs w:val="28"/>
          <w:lang w:eastAsia="zh-CN"/>
        </w:rPr>
        <w:t xml:space="preserve">&gt; </w:t>
      </w:r>
      <w:r>
        <w:rPr>
          <w:rFonts w:ascii="Times New Roman" w:eastAsia="宋体" w:hAnsi="Times New Roman" w:cs="Times New Roman" w:hint="eastAsia"/>
          <w:color w:val="000000"/>
          <w:kern w:val="0"/>
          <w:sz w:val="28"/>
          <w:szCs w:val="28"/>
          <w:lang w:eastAsia="zh-CN"/>
        </w:rPr>
        <w:t>Killing</w:t>
      </w:r>
    </w:p>
    <w:p w14:paraId="59D26A89" w14:textId="6296120A" w:rsidR="00BC50A1" w:rsidRPr="00BF0C1E" w:rsidRDefault="00C05A4A" w:rsidP="000D31A2">
      <w:pPr>
        <w:ind w:firstLineChars="200" w:firstLine="480"/>
        <w:rPr>
          <w:rFonts w:ascii="Times New Roman" w:eastAsia="宋体" w:hAnsi="Times New Roman"/>
          <w:bCs/>
        </w:rPr>
      </w:pPr>
      <w:r w:rsidRPr="00C05A4A">
        <w:rPr>
          <w:rFonts w:ascii="Times New Roman" w:eastAsia="宋体" w:hAnsi="Times New Roman"/>
          <w:bCs/>
          <w:lang w:eastAsia="zh-CN"/>
        </w:rPr>
        <w:t xml:space="preserve">When the normal search is completed and there </w:t>
      </w:r>
      <w:r>
        <w:rPr>
          <w:rFonts w:ascii="Times New Roman" w:eastAsia="宋体" w:hAnsi="Times New Roman"/>
          <w:bCs/>
          <w:lang w:eastAsia="zh-CN"/>
        </w:rPr>
        <w:t>are</w:t>
      </w:r>
      <w:r w:rsidRPr="00C05A4A">
        <w:rPr>
          <w:rFonts w:ascii="Times New Roman" w:eastAsia="宋体" w:hAnsi="Times New Roman"/>
          <w:bCs/>
          <w:lang w:eastAsia="zh-CN"/>
        </w:rPr>
        <w:t xml:space="preserve"> no </w:t>
      </w:r>
      <w:r>
        <w:rPr>
          <w:rFonts w:ascii="Times New Roman" w:eastAsia="宋体" w:hAnsi="Times New Roman"/>
          <w:bCs/>
          <w:lang w:eastAsia="zh-CN"/>
        </w:rPr>
        <w:t>steps</w:t>
      </w:r>
      <w:r w:rsidRPr="00C05A4A">
        <w:rPr>
          <w:rFonts w:ascii="Times New Roman" w:eastAsia="宋体" w:hAnsi="Times New Roman"/>
          <w:bCs/>
          <w:lang w:eastAsia="zh-CN"/>
        </w:rPr>
        <w:t xml:space="preserve"> for a winning situation</w:t>
      </w:r>
      <w:r>
        <w:rPr>
          <w:rFonts w:ascii="Times New Roman" w:eastAsia="宋体" w:hAnsi="Times New Roman"/>
          <w:bCs/>
          <w:lang w:eastAsia="zh-CN"/>
        </w:rPr>
        <w:t>.</w:t>
      </w:r>
      <w:r w:rsidRPr="00C05A4A">
        <w:rPr>
          <w:rFonts w:ascii="Times New Roman" w:eastAsia="宋体" w:hAnsi="Times New Roman"/>
          <w:bCs/>
          <w:lang w:eastAsia="zh-CN"/>
        </w:rPr>
        <w:t xml:space="preserve"> </w:t>
      </w:r>
      <w:r>
        <w:rPr>
          <w:rFonts w:ascii="Times New Roman" w:eastAsia="宋体" w:hAnsi="Times New Roman"/>
          <w:bCs/>
          <w:lang w:eastAsia="zh-CN"/>
        </w:rPr>
        <w:t xml:space="preserve">Then it is time to </w:t>
      </w:r>
      <w:r w:rsidR="004933DA" w:rsidRPr="00F115B2">
        <w:rPr>
          <w:rFonts w:ascii="Times New Roman" w:eastAsia="宋体" w:hAnsi="Times New Roman"/>
          <w:bCs/>
          <w:noProof/>
          <w:lang w:eastAsia="zh-CN"/>
        </w:rPr>
        <w:t>perform</w:t>
      </w:r>
      <w:r w:rsidR="004933DA">
        <w:rPr>
          <w:rFonts w:ascii="Times New Roman" w:eastAsia="宋体" w:hAnsi="Times New Roman"/>
          <w:bCs/>
          <w:lang w:eastAsia="zh-CN"/>
        </w:rPr>
        <w:t xml:space="preserve"> </w:t>
      </w:r>
      <w:r w:rsidRPr="00C05A4A">
        <w:rPr>
          <w:rFonts w:ascii="Times New Roman" w:eastAsia="宋体" w:hAnsi="Times New Roman"/>
          <w:bCs/>
          <w:lang w:eastAsia="zh-CN"/>
        </w:rPr>
        <w:t>a larger depth killing.</w:t>
      </w:r>
    </w:p>
    <w:p w14:paraId="2EA4006C" w14:textId="087CF563" w:rsidR="00CA29AB" w:rsidRPr="00BF0C1E" w:rsidRDefault="00CA29AB" w:rsidP="000D31A2">
      <w:pPr>
        <w:ind w:firstLineChars="200" w:firstLine="480"/>
        <w:rPr>
          <w:rFonts w:ascii="Times New Roman" w:eastAsia="宋体" w:hAnsi="Times New Roman"/>
          <w:lang w:eastAsia="zh-CN"/>
        </w:rPr>
      </w:pPr>
    </w:p>
    <w:sectPr w:rsidR="00CA29AB" w:rsidRPr="00BF0C1E" w:rsidSect="00BA348D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1CC59EA" w14:textId="77777777" w:rsidR="006C2089" w:rsidRDefault="006C2089" w:rsidP="00740041">
      <w:r>
        <w:separator/>
      </w:r>
    </w:p>
  </w:endnote>
  <w:endnote w:type="continuationSeparator" w:id="0">
    <w:p w14:paraId="3EB5F2DF" w14:textId="77777777" w:rsidR="006C2089" w:rsidRDefault="006C2089" w:rsidP="007400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altName w:val="Microsoft YaHei UI"/>
    <w:charset w:val="00"/>
    <w:family w:val="auto"/>
    <w:pitch w:val="variable"/>
    <w:sig w:usb0="E50002FF" w:usb1="500079DB" w:usb2="0000001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680FC81A" w14:textId="77777777" w:rsidR="006C2089" w:rsidRDefault="006C2089" w:rsidP="00740041">
      <w:r>
        <w:separator/>
      </w:r>
    </w:p>
  </w:footnote>
  <w:footnote w:type="continuationSeparator" w:id="0">
    <w:p w14:paraId="02564D62" w14:textId="77777777" w:rsidR="006C2089" w:rsidRDefault="006C2089" w:rsidP="0074004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A97693A"/>
    <w:multiLevelType w:val="hybridMultilevel"/>
    <w:tmpl w:val="8DF42F3C"/>
    <w:lvl w:ilvl="0" w:tplc="12E64104">
      <w:start w:val="1"/>
      <w:numFmt w:val="decimal"/>
      <w:lvlText w:val="%1&gt;"/>
      <w:lvlJc w:val="left"/>
      <w:pPr>
        <w:ind w:left="72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16091C87"/>
    <w:multiLevelType w:val="multilevel"/>
    <w:tmpl w:val="614AA7D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1EFF5C9D"/>
    <w:multiLevelType w:val="hybridMultilevel"/>
    <w:tmpl w:val="F7844F7E"/>
    <w:lvl w:ilvl="0" w:tplc="E9F850C4">
      <w:start w:val="1"/>
      <w:numFmt w:val="decimal"/>
      <w:lvlText w:val="%1e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EF3946"/>
    <w:multiLevelType w:val="hybridMultilevel"/>
    <w:tmpl w:val="09DC9C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362E2E17"/>
    <w:multiLevelType w:val="hybridMultilevel"/>
    <w:tmpl w:val="2C8075DC"/>
    <w:lvl w:ilvl="0" w:tplc="8DE6564C">
      <w:start w:val="1"/>
      <w:numFmt w:val="decimal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3B5B42F5"/>
    <w:multiLevelType w:val="multilevel"/>
    <w:tmpl w:val="FE0225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3D342199"/>
    <w:multiLevelType w:val="hybridMultilevel"/>
    <w:tmpl w:val="70583B8E"/>
    <w:lvl w:ilvl="0" w:tplc="4210D658">
      <w:start w:val="1"/>
      <w:numFmt w:val="decimal"/>
      <w:lvlText w:val="%1&gt;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46EB6F3D"/>
    <w:multiLevelType w:val="hybridMultilevel"/>
    <w:tmpl w:val="EAAA1412"/>
    <w:lvl w:ilvl="0" w:tplc="2C402286">
      <w:start w:val="1"/>
      <w:numFmt w:val="decimal"/>
      <w:lvlText w:val="%1&gt;"/>
      <w:lvlJc w:val="left"/>
      <w:pPr>
        <w:ind w:left="360" w:hanging="360"/>
      </w:pPr>
      <w:rPr>
        <w:rFonts w:asciiTheme="minorHAnsi" w:hAnsiTheme="minorHAnsi" w:cstheme="minorBidi" w:hint="default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>
    <w:nsid w:val="4B8B4907"/>
    <w:multiLevelType w:val="hybridMultilevel"/>
    <w:tmpl w:val="9A34360C"/>
    <w:lvl w:ilvl="0" w:tplc="2954EF3C">
      <w:start w:val="1"/>
      <w:numFmt w:val="decimal"/>
      <w:lvlText w:val="%1&gt;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>
    <w:nsid w:val="53291437"/>
    <w:multiLevelType w:val="hybridMultilevel"/>
    <w:tmpl w:val="EDCAE624"/>
    <w:lvl w:ilvl="0" w:tplc="7C72A16A">
      <w:start w:val="1"/>
      <w:numFmt w:val="decimal"/>
      <w:lvlText w:val="%1&gt;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>
    <w:nsid w:val="69B16FC8"/>
    <w:multiLevelType w:val="hybridMultilevel"/>
    <w:tmpl w:val="5F5CAA0C"/>
    <w:lvl w:ilvl="0" w:tplc="522AA682">
      <w:start w:val="1"/>
      <w:numFmt w:val="decimal"/>
      <w:lvlText w:val="%1&gt;"/>
      <w:lvlJc w:val="left"/>
      <w:pPr>
        <w:ind w:left="720" w:hanging="720"/>
      </w:pPr>
      <w:rPr>
        <w:rFonts w:ascii="Times New Roman" w:eastAsia="宋体" w:hAnsi="Times New Roman" w:hint="default"/>
        <w:sz w:val="28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>
    <w:nsid w:val="7CC144BC"/>
    <w:multiLevelType w:val="multilevel"/>
    <w:tmpl w:val="235252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0"/>
  </w:num>
  <w:num w:numId="5">
    <w:abstractNumId w:val="6"/>
  </w:num>
  <w:num w:numId="6">
    <w:abstractNumId w:val="8"/>
  </w:num>
  <w:num w:numId="7">
    <w:abstractNumId w:val="7"/>
  </w:num>
  <w:num w:numId="8">
    <w:abstractNumId w:val="11"/>
  </w:num>
  <w:num w:numId="9">
    <w:abstractNumId w:val="5"/>
  </w:num>
  <w:num w:numId="10">
    <w:abstractNumId w:val="1"/>
  </w:num>
  <w:num w:numId="11">
    <w:abstractNumId w:val="9"/>
  </w:num>
  <w:num w:numId="12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bordersDoNotSurroundHeader/>
  <w:bordersDoNotSurroundFooter/>
  <w:defaultTabStop w:val="420"/>
  <w:drawingGridVerticalSpacing w:val="20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3sASSRuZGQJ6lko5ScGpxcWZ+HkiBSS0ADYX0nCwAAAA="/>
  </w:docVars>
  <w:rsids>
    <w:rsidRoot w:val="00A15B9D"/>
    <w:rsid w:val="00004424"/>
    <w:rsid w:val="00074644"/>
    <w:rsid w:val="000C0504"/>
    <w:rsid w:val="000D31A2"/>
    <w:rsid w:val="000E106B"/>
    <w:rsid w:val="0015595B"/>
    <w:rsid w:val="002015F6"/>
    <w:rsid w:val="0021563B"/>
    <w:rsid w:val="00296B24"/>
    <w:rsid w:val="002C4F19"/>
    <w:rsid w:val="002F5E65"/>
    <w:rsid w:val="0031634D"/>
    <w:rsid w:val="003677C2"/>
    <w:rsid w:val="0038076B"/>
    <w:rsid w:val="003810B9"/>
    <w:rsid w:val="00386034"/>
    <w:rsid w:val="003D6EF2"/>
    <w:rsid w:val="003E7F07"/>
    <w:rsid w:val="00406952"/>
    <w:rsid w:val="00417474"/>
    <w:rsid w:val="004933DA"/>
    <w:rsid w:val="004A6892"/>
    <w:rsid w:val="004C58FB"/>
    <w:rsid w:val="005F278A"/>
    <w:rsid w:val="00695874"/>
    <w:rsid w:val="006A3CD5"/>
    <w:rsid w:val="006C2089"/>
    <w:rsid w:val="00740041"/>
    <w:rsid w:val="00830D84"/>
    <w:rsid w:val="0084174B"/>
    <w:rsid w:val="008607D0"/>
    <w:rsid w:val="0096521A"/>
    <w:rsid w:val="0097513D"/>
    <w:rsid w:val="009C5683"/>
    <w:rsid w:val="00A15B9D"/>
    <w:rsid w:val="00A56A49"/>
    <w:rsid w:val="00AE41F0"/>
    <w:rsid w:val="00BA348D"/>
    <w:rsid w:val="00BC50A1"/>
    <w:rsid w:val="00BF0C1E"/>
    <w:rsid w:val="00C05A4A"/>
    <w:rsid w:val="00C239DA"/>
    <w:rsid w:val="00C50DD6"/>
    <w:rsid w:val="00C7519B"/>
    <w:rsid w:val="00CA29AB"/>
    <w:rsid w:val="00D46206"/>
    <w:rsid w:val="00D479D0"/>
    <w:rsid w:val="00D62392"/>
    <w:rsid w:val="00D935F9"/>
    <w:rsid w:val="00E87A0E"/>
    <w:rsid w:val="00F115B2"/>
    <w:rsid w:val="00FA19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AA2F08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Char"/>
    <w:uiPriority w:val="9"/>
    <w:qFormat/>
    <w:rsid w:val="00406952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  <w:lang w:eastAsia="zh-C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A15B9D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List Paragraph"/>
    <w:basedOn w:val="a"/>
    <w:uiPriority w:val="34"/>
    <w:qFormat/>
    <w:rsid w:val="00A56A49"/>
    <w:pPr>
      <w:ind w:left="720"/>
      <w:contextualSpacing/>
    </w:pPr>
  </w:style>
  <w:style w:type="character" w:styleId="a5">
    <w:name w:val="Hyperlink"/>
    <w:basedOn w:val="a0"/>
    <w:uiPriority w:val="99"/>
    <w:unhideWhenUsed/>
    <w:rsid w:val="00CA29AB"/>
    <w:rPr>
      <w:color w:val="0563C1" w:themeColor="hyperlink"/>
      <w:u w:val="single"/>
    </w:rPr>
  </w:style>
  <w:style w:type="paragraph" w:styleId="a6">
    <w:name w:val="header"/>
    <w:basedOn w:val="a"/>
    <w:link w:val="Char"/>
    <w:uiPriority w:val="99"/>
    <w:unhideWhenUsed/>
    <w:rsid w:val="0074004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6"/>
    <w:uiPriority w:val="99"/>
    <w:rsid w:val="00740041"/>
    <w:rPr>
      <w:sz w:val="18"/>
      <w:szCs w:val="18"/>
    </w:rPr>
  </w:style>
  <w:style w:type="paragraph" w:styleId="a7">
    <w:name w:val="footer"/>
    <w:basedOn w:val="a"/>
    <w:link w:val="Char0"/>
    <w:uiPriority w:val="99"/>
    <w:unhideWhenUsed/>
    <w:rsid w:val="00740041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7"/>
    <w:uiPriority w:val="99"/>
    <w:rsid w:val="00740041"/>
    <w:rPr>
      <w:sz w:val="18"/>
      <w:szCs w:val="18"/>
    </w:rPr>
  </w:style>
  <w:style w:type="character" w:styleId="a8">
    <w:name w:val="Strong"/>
    <w:basedOn w:val="a0"/>
    <w:uiPriority w:val="22"/>
    <w:qFormat/>
    <w:rsid w:val="00AE41F0"/>
    <w:rPr>
      <w:b/>
      <w:bCs/>
    </w:rPr>
  </w:style>
  <w:style w:type="character" w:customStyle="1" w:styleId="1Char">
    <w:name w:val="标题 1 Char"/>
    <w:basedOn w:val="a0"/>
    <w:link w:val="1"/>
    <w:uiPriority w:val="9"/>
    <w:rsid w:val="00406952"/>
    <w:rPr>
      <w:rFonts w:ascii="宋体" w:eastAsia="宋体" w:hAnsi="宋体" w:cs="宋体"/>
      <w:b/>
      <w:bCs/>
      <w:kern w:val="36"/>
      <w:sz w:val="48"/>
      <w:szCs w:val="48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0001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5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9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6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4</TotalTime>
  <Pages>1</Pages>
  <Words>229</Words>
  <Characters>1307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QM</cp:lastModifiedBy>
  <cp:revision>31</cp:revision>
  <cp:lastPrinted>2018-11-12T23:44:00Z</cp:lastPrinted>
  <dcterms:created xsi:type="dcterms:W3CDTF">2018-10-23T21:57:00Z</dcterms:created>
  <dcterms:modified xsi:type="dcterms:W3CDTF">2018-11-12T23:56:00Z</dcterms:modified>
</cp:coreProperties>
</file>